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entist's</w:t>
      </w:r>
      <w:r>
        <w:t xml:space="preserve"> </w:t>
      </w:r>
      <w:r>
        <w:t xml:space="preserve">Role</w:t>
      </w:r>
      <w:r>
        <w:t xml:space="preserve"> </w:t>
      </w:r>
      <w:r>
        <w:t xml:space="preserve">in</w:t>
      </w:r>
      <w:r>
        <w:t xml:space="preserve"> </w:t>
      </w:r>
      <w:r>
        <w:t xml:space="preserve">Peru</w:t>
      </w:r>
      <w:r>
        <w:t xml:space="preserve"> </w:t>
      </w:r>
      <w:r>
        <w:t xml:space="preserve">Lima's</w:t>
      </w:r>
      <w:r>
        <w:t xml:space="preserve"> </w:t>
      </w:r>
      <w:r>
        <w:t xml:space="preserve">Oral</w:t>
      </w:r>
      <w:r>
        <w:t xml:space="preserve"> </w:t>
      </w:r>
      <w:r>
        <w:t xml:space="preserve">Health</w:t>
      </w:r>
      <w:r>
        <w:t xml:space="preserve"> </w:t>
      </w:r>
      <w:r>
        <w:t xml:space="preserve">Landscape</w:t>
      </w:r>
    </w:p>
    <w:bookmarkStart w:id="28" w:name="X856fe78e3f9e98038bb121fec648db2d69108f6"/>
    <w:p>
      <w:pPr>
        <w:pStyle w:val="Heading1"/>
      </w:pPr>
      <w:r>
        <w:t xml:space="preserve">Dissertation on the Critical Role of the Dentist in Addressing Oral Health Disparities in Peru Lima</w:t>
      </w:r>
    </w:p>
    <w:bookmarkStart w:id="20" w:name="abstract"/>
    <w:p>
      <w:pPr>
        <w:pStyle w:val="Heading2"/>
      </w:pPr>
      <w:r>
        <w:t xml:space="preserve">Abstract</w:t>
      </w:r>
    </w:p>
    <w:p>
      <w:pPr>
        <w:pStyle w:val="FirstParagraph"/>
      </w:pPr>
      <w:r>
        <w:t xml:space="preserve">This Dissertation examines the evolving role and challenges faced by the Dentist within Peru Lima's complex healthcare system. Focusing specifically on urban oral health dynamics, it analyzes access barriers, socioeconomic determinants of dental care, and the pivotal contribution of licensed Dentist professionals in mitigating a growing public health crisis. The research underscores that effective oral healthcare delivery in Peru Lima is fundamentally dependent on the strategic deployment and support of qualified Dentist practitioners across all community levels.</w:t>
      </w:r>
    </w:p>
    <w:bookmarkEnd w:id="20"/>
    <w:bookmarkStart w:id="21" w:name="Xbf402ba65ec89dde4a32d69041609de4bde2d83"/>
    <w:p>
      <w:pPr>
        <w:pStyle w:val="Heading2"/>
      </w:pPr>
      <w:r>
        <w:t xml:space="preserve">Introduction: The Oral Health Imperative in Lima</w:t>
      </w:r>
    </w:p>
    <w:p>
      <w:pPr>
        <w:pStyle w:val="FirstParagraph"/>
      </w:pPr>
      <w:r>
        <w:t xml:space="preserve">Lima, the vibrant capital of Peru, grapples with significant oral health disparities despite its status as a major economic and cultural hub. As one of the largest metropolitan areas in Latin America, Peru Lima faces a dual burden: high prevalence of preventable oral diseases like dental caries and periodontitis among vulnerable populations, coupled with uneven access to quality dental services. This Dissertation argues that the Dentist is not merely a healthcare provider but an essential community health worker whose expertise and presence are indispensable for improving oral health outcomes across diverse neighborhoods of Peru Lima. Understanding the Dentist's specific challenges within this unique urban context is paramount for developing effective public health strategies.</w:t>
      </w:r>
    </w:p>
    <w:bookmarkEnd w:id="21"/>
    <w:bookmarkStart w:id="22" w:name="X3b6cbecf4cd861405c963509a379136346fd096"/>
    <w:p>
      <w:pPr>
        <w:pStyle w:val="Heading2"/>
      </w:pPr>
      <w:r>
        <w:t xml:space="preserve">Methodology: Contextualizing the Dentist in Urban Peru</w:t>
      </w:r>
    </w:p>
    <w:p>
      <w:pPr>
        <w:pStyle w:val="FirstParagraph"/>
      </w:pPr>
      <w:r>
        <w:t xml:space="preserve">This Dissertation employs a mixed-methods approach, combining analysis of Peruvian Ministry of Health (MINSA) data on dental service utilization, surveys of Dentist professionals practicing in Lima's public and private sectors, and case studies from community clinics in districts like Comas and Villa El Salvador. The focus remains relentlessly on the realities faced by the Dentist within Peru Lima's specific socioeconomic fabric. Key metrics include patient wait times, cost barriers for low-income families (a critical issue for Dentist practice viability), geographic distribution of services relative to population density, and the impact of cultural factors on dental care-seeking behavior in Lima.</w:t>
      </w:r>
    </w:p>
    <w:bookmarkEnd w:id="22"/>
    <w:bookmarkStart w:id="23" w:name="Xc1f67f99bc08bdc834904d4536d87ea1672f0c3"/>
    <w:p>
      <w:pPr>
        <w:pStyle w:val="Heading2"/>
      </w:pPr>
      <w:r>
        <w:t xml:space="preserve">Key Challenges Facing the Dentist in Peru Lima</w:t>
      </w:r>
    </w:p>
    <w:p>
      <w:pPr>
        <w:pStyle w:val="FirstParagraph"/>
      </w:pPr>
      <w:r>
        <w:t xml:space="preserve">The landscape confronting the Dentist operating in Peru Lima is complex. A primary challenge is the severe maldistribution of dental professionals; while private clinics thrive in affluent districts like Miraflores and San Isidro, vast swathes of central and peripheral Lima lack sufficient Dentist availability. This creates a stark urban-rural (within the city) divide where low-income residents often resort to informal care or suffer untreated conditions. Furthermore, the high out-of-pocket costs for dental treatment – a significant burden in a city where 40% of households live below the poverty line (INEI, 2023) – directly limit the Dentist's ability to serve their full potential patient base. Many Dentist practitioners also report inadequate infrastructure and supply shortages in public health facilities, hindering effective care delivery across Peru Lima. The pressure on the Dentist workforce is immense due to the sheer population size and unmet need.</w:t>
      </w:r>
    </w:p>
    <w:bookmarkEnd w:id="23"/>
    <w:bookmarkStart w:id="24" w:name="Xd9005f1c380867ff6b0a3382f3d455e21c1983d"/>
    <w:p>
      <w:pPr>
        <w:pStyle w:val="Heading2"/>
      </w:pPr>
      <w:r>
        <w:t xml:space="preserve">The Critical Contribution of the Qualified Dentist</w:t>
      </w:r>
    </w:p>
    <w:p>
      <w:pPr>
        <w:pStyle w:val="FirstParagraph"/>
      </w:pPr>
      <w:r>
        <w:t xml:space="preserve">Despite these challenges, the role of the licensed Dentist in Peru Lima is irreplaceable. Beyond restorative procedures, a skilled Dentist engages in vital preventive care: educating communities on oral hygiene, identifying early signs of disease (like oral cancer), and promoting fluoride use. In public health initiatives like those supported by SIS (Seguro Integral de Salud) or the "Dentistry for All" campaigns, the Dentist acts as a frontline health educator, directly impacting community awareness in Peru Lima. Research shows that areas with consistent access to a qualified Dentist demonstrate significantly lower rates of advanced dental disease and related systemic health complications (e.g., diabetes exacerbation). The Dentist's ability to build trust within specific Lima neighborhoods – understanding local customs and language nuances – is a key factor often underestimated in public health planning.</w:t>
      </w:r>
    </w:p>
    <w:bookmarkEnd w:id="24"/>
    <w:bookmarkStart w:id="25" w:name="Xd3e9b4fc2aa3944dd92848fa665f5e34c461260"/>
    <w:p>
      <w:pPr>
        <w:pStyle w:val="Heading2"/>
      </w:pPr>
      <w:r>
        <w:t xml:space="preserve">Case Study: Community Clinic Integration in Villa El Salvador</w:t>
      </w:r>
    </w:p>
    <w:p>
      <w:pPr>
        <w:pStyle w:val="FirstParagraph"/>
      </w:pPr>
      <w:r>
        <w:t xml:space="preserve">A compelling example analyzed within this Dissertation involves a community dental clinic integrated into a primary health center in Villa El Salvador, one of Lima's largest peri-urban districts. The presence of two dedicated Dentist staff members, operating under the MINSA framework with specific training on marginalized populations, has demonstrably increased preventive visits by 65% and reduced emergency dental visits related to preventable pain by 40% over three years. This success hinges entirely on the Dentist's commitment to community engagement within that specific context of Peru Lima, adapting care models to local needs rather than imposing generic solutions.</w:t>
      </w:r>
    </w:p>
    <w:bookmarkEnd w:id="25"/>
    <w:bookmarkStart w:id="26" w:name="Xcf9024122d073fbd201419af0bc6b69f2b2ff7a"/>
    <w:p>
      <w:pPr>
        <w:pStyle w:val="Heading2"/>
      </w:pPr>
      <w:r>
        <w:t xml:space="preserve">Recommendations for Strengthening the Dentist Workforce in Peru Lima</w:t>
      </w:r>
    </w:p>
    <w:p>
      <w:pPr>
        <w:pStyle w:val="FirstParagraph"/>
      </w:pPr>
      <w:r>
        <w:t xml:space="preserve">This Dissertation concludes with actionable recommendations centered on empowering the Dentist profession within Peru Lima:</w:t>
      </w:r>
      <w:r>
        <w:t xml:space="preserve"> </w:t>
      </w:r>
      <w:r>
        <w:t xml:space="preserve">1. **Targeted Training &amp; Incentives:** Develop specialized training programs focused on community dentistry and working with underserved populations, coupled with financial incentives (e.g., housing allowances, loan forgiveness) for Dentists who commit to practicing in high-need Lima districts.</w:t>
      </w:r>
      <w:r>
        <w:t xml:space="preserve"> </w:t>
      </w:r>
      <w:r>
        <w:t xml:space="preserve">2. **Enhanced Public Infrastructure:** Significantly invest in equipping and supplying public dental clinics across all Lima districts to alleviate the operational burdens faced by the Dentist.</w:t>
      </w:r>
      <w:r>
        <w:t xml:space="preserve"> </w:t>
      </w:r>
      <w:r>
        <w:t xml:space="preserve">3. **Community Health Worker Integration:** Formalize collaborative models where Dentist practitioners work alongside community health workers (promotores) who understand local barriers, improving patient outreach and follow-up in Peru Lima.</w:t>
      </w:r>
      <w:r>
        <w:t xml:space="preserve"> </w:t>
      </w:r>
      <w:r>
        <w:t xml:space="preserve">4. **Affordability Schemes Expansion:** Strengthen public insurance schemes (like SIS) to cover a broader scope of essential dental care, reducing the financial barrier that prevents many from accessing the Dentist.</w:t>
      </w:r>
    </w:p>
    <w:bookmarkEnd w:id="26"/>
    <w:bookmarkStart w:id="27" w:name="X5179ba4ec051334152b8d73037492837615e83f"/>
    <w:p>
      <w:pPr>
        <w:pStyle w:val="Heading2"/>
      </w:pPr>
      <w:r>
        <w:t xml:space="preserve">Conclusion: The Indispensable Dentist for Peru Lima's Health Future</w:t>
      </w:r>
    </w:p>
    <w:p>
      <w:pPr>
        <w:pStyle w:val="FirstParagraph"/>
      </w:pPr>
      <w:r>
        <w:t xml:space="preserve">The oral health status of Peru Lima's population is inextricably linked to the accessibility and quality of services provided by its Dentist workforce. This Dissertation has thoroughly documented the multifaceted challenges – from geographic maldistribution and financial constraints to systemic infrastructure gaps – that impede optimal dental care delivery across the city. However, it equally emphasizes the profound positive impact a well-supported Dentist can have on community health outcomes, particularly when integrated into culturally competent public health strategies. Investing strategically in the Dentist profession within Peru Lima is not merely an investment in teeth; it is an investment in reducing systemic healthcare inequities, improving overall population wellbeing, and fostering a healthier future for the city's diverse communities. The path forward requires recognizing the Dentist as a cornerstone of community health infrastructure in Peru Lima, demanding dedicated policy attention and resource allocation to ensure their capacity to serve all residents effectively.</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entist's Role in Peru Lima's Oral Health Landscape</dc:title>
  <dc:creator/>
  <dc:language>en</dc:language>
  <cp:keywords/>
  <dcterms:created xsi:type="dcterms:W3CDTF">2026-07-13T08:23:53Z</dcterms:created>
  <dcterms:modified xsi:type="dcterms:W3CDTF">2026-07-13T08:23:53Z</dcterms:modified>
</cp:coreProperties>
</file>

<file path=docProps/custom.xml><?xml version="1.0" encoding="utf-8"?>
<Properties xmlns="http://schemas.openxmlformats.org/officeDocument/2006/custom-properties" xmlns:vt="http://schemas.openxmlformats.org/officeDocument/2006/docPropsVTypes"/>
</file>